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15, </w:t>
      </w:r>
      <w:r>
        <w:t xml:space="preserve">03 December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330-3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3 Dec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8491A" w:rsidRDefault="0038491A" w:rsidP="0038491A">
      <w:pPr>
        <w:pStyle w:val="FirstParagraph"/>
      </w:pPr>
      <w:r>
        <w:t>215.  December 3, 1711.</w:t>
      </w:r>
      <w:r>
        <w:rPr>
          <w:rStyle w:val="FootnoteReference"/>
        </w:rPr>
        <w:footnoteReference w:id="3"/>
      </w:r>
    </w:p>
    <w:p w:rsidR="0038491A" w:rsidRDefault="0038491A" w:rsidP="0038491A">
      <w:pPr>
        <w:pStyle w:val="OriginalText"/>
        <w:rPr>
          <w:sz w:val="20"/>
          <w:szCs w:val="20"/>
        </w:rPr>
      </w:pP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Schaffhausen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n 3 </w:t>
      </w:r>
      <w:r>
        <w:rPr>
          <w:rStyle w:val="Italics"/>
          <w:sz w:val="20"/>
          <w:szCs w:val="20"/>
        </w:rPr>
        <w:t>[Decem]bris</w:t>
      </w:r>
      <w:r>
        <w:rPr>
          <w:sz w:val="20"/>
          <w:szCs w:val="20"/>
        </w:rPr>
        <w:t xml:space="preserve"> 1711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Amsterdam Committee (chronological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ohl Edle, etc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 insonders hochgeehrte Herren!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selben sehr werthes und angenehmes unterm 6t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assati</w:t>
      </w:r>
      <w:r>
        <w:rPr>
          <w:sz w:val="20"/>
          <w:szCs w:val="20"/>
        </w:rPr>
        <w:t xml:space="preserve"> habe den 18ten darauff beÿ meiner zurückkunff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einer kleinen Reis zurecht erhalten, und daraus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Freüdten und zu höchster meiner </w:t>
      </w:r>
      <w:r>
        <w:rPr>
          <w:rStyle w:val="Italics"/>
          <w:sz w:val="20"/>
          <w:szCs w:val="20"/>
        </w:rPr>
        <w:t>consolation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cknehmigst ersehen, waß meine hochgeehrte her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urch dero im Haag gewese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gue, The (’s Gravenhage):Committee members visit and report from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Deputation</w:t>
      </w:r>
      <w:r>
        <w:rPr>
          <w:sz w:val="20"/>
          <w:szCs w:val="20"/>
        </w:rPr>
        <w:t xml:space="preserve"> i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finances for his service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ein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favor</w:t>
      </w:r>
      <w:r>
        <w:rPr>
          <w:sz w:val="20"/>
          <w:szCs w:val="20"/>
        </w:rPr>
        <w:t xml:space="preserve"> vor gute so mundt- alß schrifftliche </w:t>
      </w:r>
      <w:r>
        <w:rPr>
          <w:rStyle w:val="Italics"/>
          <w:sz w:val="20"/>
          <w:szCs w:val="20"/>
        </w:rPr>
        <w:t>Officia</w:t>
      </w:r>
      <w:r>
        <w:rPr>
          <w:sz w:val="20"/>
          <w:szCs w:val="20"/>
        </w:rPr>
        <w:t xml:space="preserve"> anwend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n, welche Gott der Allmächtige wolle fruchten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deÿen lassen, auch mir gelegenheit an handt geben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thane Gunstbezeügung gegen meine Hochgeehrte Her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ero liebe angehöhrige mit der Zeit hinwiederum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hätlich zu erkennen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nsten übersende hierbeÿ meine Rechnungen, </w:t>
      </w:r>
    </w:p>
    <w:p w:rsidR="0038491A" w:rsidRDefault="0038491A" w:rsidP="0038491A">
      <w:pPr>
        <w:pStyle w:val="OriginalText"/>
        <w:rPr>
          <w:rStyle w:val="Italics"/>
          <w:sz w:val="20"/>
          <w:szCs w:val="20"/>
        </w:rPr>
      </w:pPr>
      <w:r>
        <w:rPr>
          <w:sz w:val="20"/>
          <w:szCs w:val="20"/>
        </w:rPr>
        <w:t xml:space="preserve">mit Beÿlagen sub </w:t>
      </w:r>
      <w:r>
        <w:rPr>
          <w:rStyle w:val="Italics"/>
          <w:sz w:val="20"/>
          <w:szCs w:val="20"/>
        </w:rPr>
        <w:t>N[ume]ris</w:t>
      </w:r>
      <w:r>
        <w:rPr>
          <w:sz w:val="20"/>
          <w:szCs w:val="20"/>
        </w:rPr>
        <w:t xml:space="preserve"> 1, 2, 3, 4, 5. und </w:t>
      </w:r>
      <w:r>
        <w:rPr>
          <w:rStyle w:val="Italics"/>
          <w:sz w:val="20"/>
          <w:szCs w:val="20"/>
        </w:rPr>
        <w:t xml:space="preserve">literis A.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B. C. D. E. F. G. H.</w:t>
      </w:r>
      <w:r>
        <w:rPr>
          <w:sz w:val="20"/>
          <w:szCs w:val="20"/>
        </w:rPr>
        <w:t xml:space="preserve"> in welche die zu Ber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diente Taggelder, nach dem von Ihrer Edelheit dem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2]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agel, François, Clerk:meets committee member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Greffier</w:t>
      </w:r>
      <w:r>
        <w:rPr>
          <w:sz w:val="20"/>
          <w:szCs w:val="20"/>
        </w:rPr>
        <w:t xml:space="preserve"> [sic] denen im Haag gewesenen Her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eputirten</w:t>
      </w:r>
      <w:r>
        <w:rPr>
          <w:sz w:val="20"/>
          <w:szCs w:val="20"/>
        </w:rPr>
        <w:t xml:space="preserve"> gegebenen Rath und </w:t>
      </w:r>
      <w:r>
        <w:rPr>
          <w:rStyle w:val="Italics"/>
          <w:sz w:val="20"/>
          <w:szCs w:val="20"/>
        </w:rPr>
        <w:t>Avis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nicht gebracht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rmit aber M[eine] h[och] g[eehrte] herren 1840 Rthlr 10 btz 2 [c]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uldig bleibe, umb den gantzen Empfang zu </w:t>
      </w:r>
      <w:r>
        <w:rPr>
          <w:rStyle w:val="Italics"/>
          <w:sz w:val="20"/>
          <w:szCs w:val="20"/>
        </w:rPr>
        <w:t>Saldiren</w:t>
      </w:r>
      <w:r>
        <w:rPr>
          <w:sz w:val="20"/>
          <w:szCs w:val="20"/>
        </w:rPr>
        <w:t xml:space="preserve">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solches aus denen Rechnungen des mehreren,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beÿ auch heiter erhellen wird, daß M[eine] h[och] g[eehrte] herren Beütel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allem auff das genawste </w:t>
      </w:r>
      <w:r>
        <w:rPr>
          <w:rStyle w:val="Italics"/>
          <w:sz w:val="20"/>
          <w:szCs w:val="20"/>
        </w:rPr>
        <w:t>menagiret</w:t>
      </w:r>
      <w:r>
        <w:rPr>
          <w:sz w:val="20"/>
          <w:szCs w:val="20"/>
        </w:rPr>
        <w:t xml:space="preserve">.  Diese </w:t>
      </w:r>
      <w:r>
        <w:rPr>
          <w:rStyle w:val="Italics"/>
          <w:sz w:val="20"/>
          <w:szCs w:val="20"/>
        </w:rPr>
        <w:t>restantz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te nun auch billich zugleich abgetragen und darmi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sere gantze Rechnung </w:t>
      </w:r>
      <w:r>
        <w:rPr>
          <w:rStyle w:val="Italics"/>
          <w:sz w:val="20"/>
          <w:szCs w:val="20"/>
        </w:rPr>
        <w:t>liquidiret</w:t>
      </w:r>
      <w:r>
        <w:rPr>
          <w:sz w:val="20"/>
          <w:szCs w:val="20"/>
        </w:rPr>
        <w:t xml:space="preserve"> werden.  Weil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er einer seits wegen geniesender überaus gerin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soldung nicht im standt solches anstunds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baar zu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sz w:val="20"/>
          <w:szCs w:val="20"/>
        </w:rPr>
        <w:t>æ</w:t>
      </w:r>
      <w:r>
        <w:rPr>
          <w:rStyle w:val="Italics"/>
          <w:sz w:val="20"/>
          <w:szCs w:val="20"/>
        </w:rPr>
        <w:t>stiren</w:t>
      </w:r>
      <w:r>
        <w:rPr>
          <w:sz w:val="20"/>
          <w:szCs w:val="20"/>
        </w:rPr>
        <w:t xml:space="preserve">, und mir anderer seits, wie bewust, alle zu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rn verdiente taggelder, wie auch Reiskosten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ere </w:t>
      </w:r>
      <w:r>
        <w:rPr>
          <w:rStyle w:val="Italics"/>
          <w:sz w:val="20"/>
          <w:szCs w:val="20"/>
        </w:rPr>
        <w:t>Spesen</w:t>
      </w:r>
      <w:r>
        <w:rPr>
          <w:sz w:val="20"/>
          <w:szCs w:val="20"/>
        </w:rPr>
        <w:t xml:space="preserve"> beÿ dem Staat annoch und zwaren i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öherer als obvermeldeten </w:t>
      </w:r>
      <w:r>
        <w:rPr>
          <w:rStyle w:val="Italics"/>
          <w:sz w:val="20"/>
          <w:szCs w:val="20"/>
        </w:rPr>
        <w:t>Summ</w:t>
      </w:r>
      <w:r>
        <w:rPr>
          <w:sz w:val="20"/>
          <w:szCs w:val="20"/>
        </w:rPr>
        <w:t xml:space="preserve"> außstehen, alß will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ffen es werden M[eine] h[och] g[eehrte] herren mit der Völligen </w:t>
      </w:r>
      <w:r>
        <w:rPr>
          <w:rStyle w:val="Italics"/>
          <w:sz w:val="20"/>
          <w:szCs w:val="20"/>
        </w:rPr>
        <w:t>Saldirung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liquidation</w:t>
      </w:r>
      <w:r>
        <w:rPr>
          <w:sz w:val="20"/>
          <w:szCs w:val="20"/>
        </w:rPr>
        <w:t xml:space="preserve"> bis dahin einen Anstand nehmen wollen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und sich an dieser </w:t>
      </w:r>
      <w:r>
        <w:rPr>
          <w:rStyle w:val="Italics"/>
          <w:sz w:val="20"/>
          <w:szCs w:val="20"/>
        </w:rPr>
        <w:t>trainirung</w:t>
      </w:r>
      <w:r>
        <w:rPr>
          <w:sz w:val="20"/>
          <w:szCs w:val="20"/>
        </w:rPr>
        <w:t xml:space="preserve"> nicht ärgern, weil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r seits die klugheit erforderet, daß in während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eit da beÿ Ihro Hochmögenden umb </w:t>
      </w:r>
      <w:r>
        <w:rPr>
          <w:rStyle w:val="Italics"/>
          <w:sz w:val="20"/>
          <w:szCs w:val="20"/>
        </w:rPr>
        <w:t>augmentirung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r </w:t>
      </w:r>
      <w:r>
        <w:rPr>
          <w:rStyle w:val="Italics"/>
          <w:sz w:val="20"/>
          <w:szCs w:val="20"/>
        </w:rPr>
        <w:t>gages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sollicitire</w:t>
      </w:r>
      <w:r>
        <w:rPr>
          <w:sz w:val="20"/>
          <w:szCs w:val="20"/>
        </w:rPr>
        <w:t xml:space="preserve">, ich keine und zwaren kein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rose Rechnungen einsende, zumahlen da vor 4 Jah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on erfahren, daß mich solches in eben dieser </w:t>
      </w:r>
      <w:r>
        <w:rPr>
          <w:rStyle w:val="Italics"/>
          <w:sz w:val="20"/>
          <w:szCs w:val="20"/>
        </w:rPr>
        <w:t>Sollicitation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m geringsten nichts genutzet.  Und weilen ich ander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ts vestiglich geglaubt, es würde </w:t>
      </w:r>
      <w:r>
        <w:rPr>
          <w:rStyle w:val="Italics"/>
          <w:sz w:val="20"/>
          <w:szCs w:val="20"/>
        </w:rPr>
        <w:t>agrüirt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werden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daß meine Taggelder M. h. g[eehrte] herren </w:t>
      </w:r>
      <w:r>
        <w:rPr>
          <w:rStyle w:val="Italics"/>
          <w:sz w:val="20"/>
          <w:szCs w:val="20"/>
        </w:rPr>
        <w:t>à Conto</w:t>
      </w:r>
      <w:r>
        <w:rPr>
          <w:sz w:val="20"/>
          <w:szCs w:val="20"/>
        </w:rPr>
        <w:t xml:space="preserve"> setze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enhero auch umb so viel weniger bedenckens getra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oselben Gelder anzugreiffen, und solche theils zu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utzen der unterhandten gehabten </w:t>
      </w:r>
      <w:r>
        <w:rPr>
          <w:rStyle w:val="Italics"/>
          <w:sz w:val="20"/>
          <w:szCs w:val="20"/>
        </w:rPr>
        <w:t>Negotiation</w:t>
      </w:r>
      <w:r>
        <w:rPr>
          <w:sz w:val="20"/>
          <w:szCs w:val="20"/>
        </w:rPr>
        <w:t xml:space="preserve">, so mich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st groser Mühe, Arbeit, Sorgfalt und Verdruss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wißlich auch st.</w:t>
      </w:r>
      <w:r>
        <w:rPr>
          <w:rStyle w:val="FootnoteReference"/>
          <w:sz w:val="20"/>
          <w:szCs w:val="20"/>
        </w:rPr>
        <w:footnoteReference w:id="10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indirectum</w:t>
      </w:r>
      <w:r>
        <w:rPr>
          <w:sz w:val="20"/>
          <w:szCs w:val="20"/>
        </w:rPr>
        <w:t xml:space="preserve"> und in verschiede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probem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läß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ein geringes gekostet, theils aber zu meiner und d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igen </w:t>
      </w:r>
      <w:r>
        <w:rPr>
          <w:rStyle w:val="Italics"/>
          <w:sz w:val="20"/>
          <w:szCs w:val="20"/>
        </w:rPr>
        <w:t>particular</w:t>
      </w:r>
      <w:r>
        <w:rPr>
          <w:sz w:val="20"/>
          <w:szCs w:val="20"/>
        </w:rPr>
        <w:t xml:space="preserve"> Nothwendigkeit zu verwendten.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 baldten nun aber meine obschwebend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Sollicitation</w:t>
      </w:r>
      <w:r>
        <w:rPr>
          <w:sz w:val="20"/>
          <w:szCs w:val="20"/>
        </w:rPr>
        <w:t xml:space="preserve"> mit der hulff des Allerhöchsten und gut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ündten zu ihrer endschafft, es falle solche auch gleich auß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Sie wolle, wird gebracht seÿn, so werde meine Rechnun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Staat </w:t>
      </w:r>
      <w:r>
        <w:rPr>
          <w:rStyle w:val="Italics"/>
          <w:sz w:val="20"/>
          <w:szCs w:val="20"/>
        </w:rPr>
        <w:t>more solito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und nach dem Avis Ihrer Edelhei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herren Greffiers einsendten, und meinem </w:t>
      </w:r>
      <w:r>
        <w:rPr>
          <w:rStyle w:val="Italics"/>
          <w:sz w:val="20"/>
          <w:szCs w:val="20"/>
        </w:rPr>
        <w:t>Solliciteur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m Haag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Vermeulen, Leonhard, Jr.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Leonhardt Vermeulen</w:t>
      </w:r>
      <w:r>
        <w:rPr>
          <w:sz w:val="20"/>
          <w:szCs w:val="20"/>
        </w:rPr>
        <w:t xml:space="preserve"> dem junge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ehlen, daß Er die darauff fallende Gelder M[einen] h. g[eehrten] her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gleich gegen Quittung außliefferen und also darmi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 Rechunug bis auff den letzten heller </w:t>
      </w:r>
      <w:r>
        <w:rPr>
          <w:rStyle w:val="Italics"/>
          <w:sz w:val="20"/>
          <w:szCs w:val="20"/>
        </w:rPr>
        <w:t>saldiren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liquidiren</w:t>
      </w:r>
      <w:r>
        <w:rPr>
          <w:sz w:val="20"/>
          <w:szCs w:val="20"/>
        </w:rPr>
        <w:t xml:space="preserve"> solle, damit alles und jedes seine völlig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ichtigkeit bekommen möge.  Indessen sage mein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chgeehrten herren so für dasjenige, so Sie schon würcklich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meinen gunsten gethan, alß auch dessen so Sie beÿ dem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ro </w:t>
      </w:r>
      <w:r>
        <w:rPr>
          <w:rStyle w:val="Italics"/>
          <w:sz w:val="20"/>
          <w:szCs w:val="20"/>
        </w:rPr>
        <w:t>postscripto</w:t>
      </w:r>
      <w:r>
        <w:rPr>
          <w:sz w:val="20"/>
          <w:szCs w:val="20"/>
        </w:rPr>
        <w:t xml:space="preserve"> gemeldeten fall noch thun wollen alß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dero hertzliche Wünsch und Segen, höchsten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uldigen danck, und </w:t>
      </w:r>
      <w:r>
        <w:rPr>
          <w:rStyle w:val="Italics"/>
          <w:sz w:val="20"/>
          <w:szCs w:val="20"/>
        </w:rPr>
        <w:t>reciprocire</w:t>
      </w:r>
      <w:r>
        <w:rPr>
          <w:sz w:val="20"/>
          <w:szCs w:val="20"/>
        </w:rPr>
        <w:t xml:space="preserve"> solches in allen theilen vo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4] Grundt meiner Seelen, Gott inbrünstigst anflehende, daß 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 zu beÿden seiten in Gnaden wahr machen wolle.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nsten habe von Bern so viel Bericht, daß sei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m gehorsamen letzteren abermahl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ministers and eld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inige arm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äuffer in daßige gefangenschafft gebracht worden, nemblich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paar, Peter (Spare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Spaar ein Lehrer vo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angnau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Langnauw, so auch ein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jenigen ist, so mit und neben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begger, Peter (\"Trub Peter\"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Habhegg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Emmethalern die Gedancken in den Kopff gebracht, daß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Sie das Landt nicht </w:t>
      </w:r>
      <w:r>
        <w:rPr>
          <w:rStyle w:val="Italics"/>
          <w:sz w:val="20"/>
          <w:szCs w:val="20"/>
        </w:rPr>
        <w:t>quittiren</w:t>
      </w:r>
      <w:r>
        <w:rPr>
          <w:sz w:val="20"/>
          <w:szCs w:val="20"/>
        </w:rPr>
        <w:t xml:space="preserve"> solten, und demnach auch nebs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erber, Hans, in Aschpy (Aspi):captured aga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anß Gärber einen schlechten Lohn zu erwarten hab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örffte, wann der liebe Gott nicht ins mittel tritt, und di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bitterte gemüther nicht zur Barmhertzigkeit lencket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urkhalter, Hans Jacob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anß Jacob Burckhalter auch von Langnauw, und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uginbühl, Christen (Loganbil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hrist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ugÿbühl aus der kirchhohrÿ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öchstett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öchstätten.  Ersterer sitz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in in der Insul, die andere zweÿ aber in dem Ober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pittal.  Über diese hat sich auch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önig, Margret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argreth künig, so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äber, Samuel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amuel Räber gefangen, auch mit Ihme nebs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übrigen Gefangenen von Bern hinweg geführe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rden, und so unterwegens wiederum entlauffen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ermahlen im Landt betretten lassen, und ist auch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derumb zu Bern in der Gefängnus.  Solche hat sich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hnerachtet Sie schon ziemblich beÿ Jahren an einen jun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erl von 18 bis 20 Jahren nahmen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räyenbühl, (young Reformed man from Lauperswil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Kraÿenbühl vo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uperswiel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waywar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hänget, und will denselben hewrathen [sic],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ibt dannenhero auch vor daß Sie den Täuffer-glaub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5] Verlassen undt wiederumb mit denen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 zu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rchen gehen wolle.  Ich zweiffele nicht oder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äuffer-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Cammer werde hierauff </w:t>
      </w:r>
      <w:r>
        <w:rPr>
          <w:rStyle w:val="Italics"/>
          <w:sz w:val="20"/>
          <w:szCs w:val="20"/>
        </w:rPr>
        <w:t>reflectiren</w:t>
      </w:r>
      <w:r>
        <w:rPr>
          <w:sz w:val="20"/>
          <w:szCs w:val="20"/>
        </w:rPr>
        <w:t xml:space="preserve">, und Sie als ein so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nantes Verirretes Schäfflein mit offenen Arm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mpfangen, aber ich zweiffele sehr ob die rechtschaffen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äuffer viel an Ihro verlieren werden, weilen Sie dieselb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jederzeit im Verdacht gehabt, alß wann Sie mit dem alt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amuel Räber, so allem Ansehen nach auch nichts wenig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ß ein rechtschaffener Täuffer ist, unehrlich zu gehalten.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Hanß Gärbers Sache ist noch nicht ausgemachet, hoff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enhero es werde Gott etwann noch linderung schaff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n, welches von grundt meiner Seelen wünsche,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dessen nebst allseitiger Erlasung in Gottes allwaltend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naden Schutz und schönster meiner und der meini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mpfehlung in dero andächtiges Gebett, auch </w:t>
      </w:r>
      <w:r>
        <w:rPr>
          <w:rStyle w:val="Italics"/>
          <w:sz w:val="20"/>
          <w:szCs w:val="20"/>
        </w:rPr>
        <w:t>cordialer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grüsung stetshin bin und verbleibe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4002E" w:rsidRDefault="0038491A" w:rsidP="0038491A">
      <w:pPr>
        <w:pStyle w:val="OriginalText"/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</w:t>
      </w:r>
      <w:bookmarkStart w:id="0" w:name="_GoBack"/>
      <w:bookmarkEnd w:id="0"/>
      <w:r>
        <w:rPr>
          <w:sz w:val="20"/>
          <w:szCs w:val="20"/>
        </w:rPr>
        <w:t>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8491A" w:rsidRDefault="0038491A" w:rsidP="0038491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5</w:t>
      </w:r>
      <w:r>
        <w:tab/>
      </w:r>
      <w:r>
        <w:rPr>
          <w:rStyle w:val="FootnoteReference"/>
        </w:rPr>
        <w:tab/>
      </w:r>
      <w:r>
        <w:t xml:space="preserve">This is A 1356 from the De Hoop Scheffer </w:t>
      </w:r>
      <w:r>
        <w:rPr>
          <w:rStyle w:val="Italics"/>
        </w:rPr>
        <w:t>Inventaris</w:t>
      </w:r>
      <w:r>
        <w:t>.</w:t>
      </w:r>
    </w:p>
    <w:p w:rsidR="0038491A" w:rsidRDefault="0038491A" w:rsidP="0038491A">
      <w:pPr>
        <w:pStyle w:val="FootnoteText"/>
      </w:pPr>
    </w:p>
  </w:footnote>
  <w:footnote w:id="4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38491A" w:rsidRDefault="0038491A" w:rsidP="0038491A">
      <w:pPr>
        <w:pStyle w:val="Footnote-OneDigit"/>
      </w:pPr>
    </w:p>
  </w:footnote>
  <w:footnote w:id="5">
    <w:p w:rsidR="0038491A" w:rsidRDefault="0038491A" w:rsidP="0038491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vis</w:t>
      </w:r>
      <w:r>
        <w:t>, “advice, information” (German).</w:t>
      </w:r>
    </w:p>
    <w:p w:rsidR="0038491A" w:rsidRDefault="0038491A" w:rsidP="0038491A">
      <w:pPr>
        <w:pStyle w:val="FirstFootnoteinColumnLine"/>
      </w:pPr>
    </w:p>
  </w:footnote>
  <w:footnote w:id="6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tanz</w:t>
      </w:r>
      <w:r>
        <w:t>, “remaining amount” (Swiss German).</w:t>
      </w:r>
    </w:p>
    <w:p w:rsidR="0038491A" w:rsidRDefault="0038491A" w:rsidP="0038491A">
      <w:pPr>
        <w:pStyle w:val="Footnote-OneDigit"/>
      </w:pPr>
    </w:p>
  </w:footnote>
  <w:footnote w:id="7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  <w:t>“sofort” (German).</w:t>
      </w:r>
    </w:p>
    <w:p w:rsidR="0038491A" w:rsidRDefault="0038491A" w:rsidP="0038491A">
      <w:pPr>
        <w:pStyle w:val="Footnote-OneDigit"/>
      </w:pPr>
    </w:p>
  </w:footnote>
  <w:footnote w:id="8">
    <w:p w:rsidR="0038491A" w:rsidRDefault="0038491A" w:rsidP="0038491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ages</w:t>
      </w:r>
      <w:r>
        <w:t>, “deposits” (French); gage, “salary” (Dutch).</w:t>
      </w:r>
    </w:p>
    <w:p w:rsidR="0038491A" w:rsidRDefault="0038491A" w:rsidP="0038491A">
      <w:pPr>
        <w:pStyle w:val="FirstFootnoteinColumnLine"/>
      </w:pPr>
    </w:p>
  </w:footnote>
  <w:footnote w:id="9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  <w:t xml:space="preserve">unknown word.  Vorsterman translates as “goet gevonden,” “approved.”  A similar word </w:t>
      </w:r>
      <w:r>
        <w:rPr>
          <w:rStyle w:val="Italics"/>
        </w:rPr>
        <w:t>ägrieren</w:t>
      </w:r>
      <w:r>
        <w:t xml:space="preserve"> means “provoke.”</w:t>
      </w:r>
    </w:p>
    <w:p w:rsidR="0038491A" w:rsidRDefault="0038491A" w:rsidP="0038491A">
      <w:pPr>
        <w:pStyle w:val="Footnote-OneDigit"/>
      </w:pPr>
    </w:p>
  </w:footnote>
  <w:footnote w:id="10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  <w:t>This unknown abbreviation, “st.” occurs in Documents 213, 144, 166.  See remarks in the footnotes there.</w:t>
      </w:r>
    </w:p>
    <w:p w:rsidR="0038491A" w:rsidRDefault="0038491A" w:rsidP="0038491A">
      <w:pPr>
        <w:pStyle w:val="Footnote-OneDigit"/>
      </w:pPr>
    </w:p>
  </w:footnote>
  <w:footnote w:id="11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ore solito</w:t>
      </w:r>
      <w:r>
        <w:t>, “in the accustomed manner” (Latin).</w:t>
      </w:r>
    </w:p>
    <w:p w:rsidR="0038491A" w:rsidRDefault="0038491A" w:rsidP="0038491A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8491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8491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8491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38491A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38491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8491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8491A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8491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8491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